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3d76bda54c1b03b4e92a8bb6bffbf379193ad"/>
    <w:p>
      <w:pPr>
        <w:pStyle w:val="Heading2"/>
      </w:pPr>
      <w:r>
        <w:t xml:space="preserve">Lesson 18: Diagrams and Equations for Word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nnect diagrams and equations to situations.</w:t>
      </w:r>
    </w:p>
    <w:bookmarkStart w:id="30" w:name="warm-up-notice-and-wonder-diagrams"/>
    <w:p>
      <w:pPr>
        <w:pStyle w:val="Heading3"/>
      </w:pPr>
      <w:r>
        <w:t xml:space="preserve">Warm-up: Notice and Wonder: Diagram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2 parts. Total length, question mark. One part labeled 142, the other part labeled 20." title="" id="22" name="Picture"/>
            <a:graphic>
              <a:graphicData uri="http://schemas.openxmlformats.org/drawingml/2006/picture">
                <pic:pic>
                  <pic:nvPicPr>
                    <pic:cNvPr descr="/app/tmp/embedder-1671012565.00944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685800"/>
            <wp:effectExtent b="0" l="0" r="0" t="0"/>
            <wp:docPr descr="Diagram. One rectangle split into 4 parts. Each part labeled 5. Total length, question mark." title="" id="25" name="Picture"/>
            <a:graphic>
              <a:graphicData uri="http://schemas.openxmlformats.org/drawingml/2006/picture">
                <pic:pic>
                  <pic:nvPicPr>
                    <pic:cNvPr descr="/app/tmp/embedder-1671012565.07078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5 parts. Total length, question mark. One part labeled 142, the other four parts all labeled 5." title="" id="28" name="Picture"/>
            <a:graphic>
              <a:graphicData uri="http://schemas.openxmlformats.org/drawingml/2006/picture">
                <pic:pic>
                  <pic:nvPicPr>
                    <pic:cNvPr descr="/app/tmp/embedder-1671012565.21639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X9cd03b5e5b90a92bc802d3ac82a7cc8fe847a37"/>
    <w:p>
      <w:pPr>
        <w:pStyle w:val="Heading3"/>
      </w:pPr>
      <w:r>
        <w:t xml:space="preserve">18.1: Card Sort: Situations, Equations, and Diagrams</w:t>
      </w:r>
    </w:p>
    <w:p>
      <w:pPr>
        <w:pStyle w:val="FirstParagraph"/>
      </w:pPr>
      <w:r>
        <w:t xml:space="preserve">Your teacher will give you a set of cards showing situations, equations, and diagrams.</w:t>
      </w:r>
    </w:p>
    <w:p>
      <w:pPr>
        <w:pStyle w:val="BodyText"/>
      </w:pPr>
      <w:r>
        <w:t xml:space="preserve">Sort the cards into groups so that the cards in each group represent the same situation. Be ready to explain your reasoning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e had 225 beads. A friend gave her a pack of 48 beads. Then she used 70 beads to make a necklace. How many beads does Clare have now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Diagram. One rectangle split into 8 parts. One part labeled 225. Other 7 parts labeled 10. Total length, question mark.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565.34322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2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?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na has 7 notebooks. Each notebook has 10 paper clips in it. Elena also has a box of 225 paper clips. How many paper clips does Elena hav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25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?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r>
                <m:t>225</m:t>
              </m:r>
              <m:r>
                <m:rPr>
                  <m:sty m:val="p"/>
                </m:rPr>
                <m:t>+</m:t>
              </m:r>
              <m:r>
                <m:t>48</m:t>
              </m:r>
              <m:r>
                <m:rPr>
                  <m:sty m:val="p"/>
                </m:rPr>
                <m:t>−</m:t>
              </m:r>
              <m:r>
                <m:t>7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has 225 crayons. He buys 6 more packs and each pack has 10 crayons. How many crayons does Andre have now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565.4076135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o has a collection of 225 baseball cards. He gets 35 more cards from a friend, then buys 72 cards. How many cards does Diego have now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 has 225 beads. Then he makes 6 bracelets for his friends. Each bracelet has 10 beads. How many beads does Han have now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Diagram. One rectangle split into 3 parts. Total length, question mark. One part labeled 225, one part labeled 35, one part labeled 72.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565.4796739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r>
                <m:t>225</m:t>
              </m:r>
            </m:oMath>
          </w:p>
        </w:tc>
      </w:tr>
    </w:tbl>
    <w:bookmarkEnd w:id="40"/>
    <w:bookmarkStart w:id="44" w:name="makes-sense-to-me-a-gallery-walk"/>
    <w:p>
      <w:pPr>
        <w:pStyle w:val="Heading3"/>
      </w:pPr>
      <w:r>
        <w:t xml:space="preserve">18.2: Makes Sense to Me: A Gallery Walk</w:t>
      </w:r>
    </w:p>
    <w:p>
      <w:pPr>
        <w:numPr>
          <w:ilvl w:val="0"/>
          <w:numId w:val="1002"/>
        </w:numPr>
        <w:pStyle w:val="Compact"/>
      </w:pPr>
      <w:r>
        <w:t xml:space="preserve">Your teacher will assign a problem to your group. Work together to solve your assigned problem.</w:t>
      </w:r>
    </w:p>
    <w:p>
      <w:pPr>
        <w:numPr>
          <w:ilvl w:val="0"/>
          <w:numId w:val="1002"/>
        </w:numPr>
        <w:pStyle w:val="Compact"/>
      </w:pPr>
      <w:r>
        <w:t xml:space="preserve">Create a poster of your group’s solution. Organize your work so that it can be followed by others.</w:t>
      </w:r>
    </w:p>
    <w:p>
      <w:pPr>
        <w:numPr>
          <w:ilvl w:val="0"/>
          <w:numId w:val="1002"/>
        </w:numPr>
      </w:pPr>
      <w:r>
        <w:t xml:space="preserve">As you visit other groups' posters, consider how each answer makes sense.</w:t>
      </w:r>
    </w:p>
    <w:p>
      <w:pPr>
        <w:numPr>
          <w:ilvl w:val="0"/>
          <w:numId w:val="1000"/>
        </w:numPr>
      </w:pPr>
      <w:r>
        <w:t xml:space="preserve">Choose one poster and make a comment on the solution. Write on your sticky note how you know the answer makes sen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26Z</dcterms:created>
  <dcterms:modified xsi:type="dcterms:W3CDTF">2022-12-14T10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iUGTkfY4WEGSGgPlTXpo8+F2Rce9QyVOPuitInMeTrSIUMXK1AZPMOsyxHEUcXL9m2gkQp/UY69cUfE/cN6Zw==</vt:lpwstr>
  </property>
</Properties>
</file>